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3499306" w14:textId="11963638" w:rsidR="002D5B00" w:rsidRPr="009320AB" w:rsidRDefault="00715217" w:rsidP="002D5B00">
      <w:pPr>
        <w:pStyle w:val="Heading1"/>
        <w:rPr>
          <w:lang w:val="en-US"/>
        </w:rPr>
      </w:pPr>
      <w:proofErr w:type="spellStart"/>
      <w:r w:rsidRPr="009320AB">
        <w:rPr>
          <w:lang w:val="en-US"/>
        </w:rPr>
        <w:t>Opdracht</w:t>
      </w:r>
      <w:proofErr w:type="spellEnd"/>
      <w:r w:rsidRPr="009320AB">
        <w:rPr>
          <w:lang w:val="en-US"/>
        </w:rPr>
        <w:t xml:space="preserve"> </w:t>
      </w:r>
      <w:r w:rsidR="009320AB" w:rsidRPr="009320AB">
        <w:rPr>
          <w:lang w:val="en-US"/>
        </w:rPr>
        <w:t>3</w:t>
      </w:r>
      <w:r w:rsidR="00F93184" w:rsidRPr="009320AB">
        <w:rPr>
          <w:lang w:val="en-US"/>
        </w:rPr>
        <w:t xml:space="preserve">: </w:t>
      </w:r>
      <w:r w:rsidR="009320AB" w:rsidRPr="009320AB">
        <w:rPr>
          <w:lang w:val="en-US"/>
        </w:rPr>
        <w:t>To die or not to</w:t>
      </w:r>
      <w:r w:rsidR="009320AB">
        <w:rPr>
          <w:lang w:val="en-US"/>
        </w:rPr>
        <w:t xml:space="preserve"> die</w:t>
      </w:r>
    </w:p>
    <w:p w14:paraId="3851F268" w14:textId="7E3F5DBB" w:rsidR="00B15296" w:rsidRPr="00B15296" w:rsidRDefault="00B15296" w:rsidP="00B15296">
      <w:pPr>
        <w:rPr>
          <w:b/>
          <w:bCs/>
        </w:rPr>
      </w:pPr>
      <w:r>
        <w:rPr>
          <w:b/>
          <w:bCs/>
        </w:rPr>
        <w:t>Aanpak:</w:t>
      </w:r>
    </w:p>
    <w:p w14:paraId="7FFCAD38" w14:textId="0959DBCB" w:rsidR="009320AB" w:rsidRDefault="009320AB" w:rsidP="009320AB">
      <w:r>
        <w:t xml:space="preserve">Opdracht 3 was iets makkelijker omdat we tijdens de les al over het dender gedrag </w:t>
      </w:r>
      <w:r>
        <w:t>hadden besproken.</w:t>
      </w:r>
    </w:p>
    <w:p w14:paraId="3B93ED54" w14:textId="6D33444F" w:rsidR="009320AB" w:rsidRDefault="009320AB" w:rsidP="009320AB">
      <w:r>
        <w:t xml:space="preserve">Ik had dus al de code van de button om een led aan en uit te krijgen </w:t>
      </w:r>
      <w:r>
        <w:t>gebruikt om alvast rekening te kunnen houden met het dender gedrag.</w:t>
      </w:r>
    </w:p>
    <w:p w14:paraId="0BC84635" w14:textId="58113918" w:rsidR="009320AB" w:rsidRDefault="009320AB" w:rsidP="009320AB">
      <w:r>
        <w:t xml:space="preserve">Mijn aanpak was dus om </w:t>
      </w:r>
      <w:r>
        <w:t xml:space="preserve">hierna </w:t>
      </w:r>
      <w:r>
        <w:t xml:space="preserve">een </w:t>
      </w:r>
      <w:r>
        <w:t xml:space="preserve">random </w:t>
      </w:r>
      <w:proofErr w:type="spellStart"/>
      <w:r>
        <w:t>number</w:t>
      </w:r>
      <w:proofErr w:type="spellEnd"/>
      <w:r>
        <w:t xml:space="preserve"> generator</w:t>
      </w:r>
      <w:r>
        <w:t xml:space="preserve"> </w:t>
      </w:r>
      <w:r>
        <w:t>variabel</w:t>
      </w:r>
      <w:r>
        <w:t xml:space="preserve"> te maken dat een getal tussen de 1-6 random genereert.</w:t>
      </w:r>
    </w:p>
    <w:p w14:paraId="569750FF" w14:textId="729C0D2B" w:rsidR="009320AB" w:rsidRDefault="009320AB" w:rsidP="009320AB">
      <w:r>
        <w:t xml:space="preserve">Hierna met een </w:t>
      </w:r>
      <w:proofErr w:type="spellStart"/>
      <w:r>
        <w:t>if</w:t>
      </w:r>
      <w:proofErr w:type="spellEnd"/>
      <w:r>
        <w:t xml:space="preserve"> statement bepalen welke nummer het is</w:t>
      </w:r>
      <w:r>
        <w:t xml:space="preserve"> geworden b</w:t>
      </w:r>
      <w:r>
        <w:t xml:space="preserve">ijv. </w:t>
      </w:r>
      <w:proofErr w:type="spellStart"/>
      <w:r>
        <w:t>equals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number</w:t>
      </w:r>
      <w:proofErr w:type="spellEnd"/>
      <w:r>
        <w:t xml:space="preserve"> 1 zet ik in die statement dat alleen de poort pin van de middelste led gaat branden zodat het een 1 is net als op een dobbelsteen.</w:t>
      </w:r>
    </w:p>
    <w:p w14:paraId="7299691F" w14:textId="5AC71C01" w:rsidR="009320AB" w:rsidRDefault="009320AB" w:rsidP="009320AB">
      <w:r>
        <w:t xml:space="preserve">Na voor alle nummers dit gedaan te hebben en te testen kwam ik er gauw achter dat de </w:t>
      </w:r>
      <w:proofErr w:type="spellStart"/>
      <w:r>
        <w:t>leds</w:t>
      </w:r>
      <w:proofErr w:type="spellEnd"/>
      <w:r>
        <w:t xml:space="preserve"> van de vorige nummer</w:t>
      </w:r>
      <w:r>
        <w:t>s</w:t>
      </w:r>
      <w:r>
        <w:t xml:space="preserve"> niet </w:t>
      </w:r>
      <w:r>
        <w:t>uitgingen.</w:t>
      </w:r>
    </w:p>
    <w:p w14:paraId="20718643" w14:textId="3197FE67" w:rsidR="009320AB" w:rsidRDefault="009320AB" w:rsidP="009320AB">
      <w:r>
        <w:t>Om dit op te lossen had i</w:t>
      </w:r>
      <w:r>
        <w:t xml:space="preserve">k hiervoor nog een </w:t>
      </w:r>
      <w:r>
        <w:t>variabel</w:t>
      </w:r>
      <w:r>
        <w:t xml:space="preserve"> en </w:t>
      </w:r>
      <w:proofErr w:type="spellStart"/>
      <w:r>
        <w:t>if</w:t>
      </w:r>
      <w:proofErr w:type="spellEnd"/>
      <w:r>
        <w:t xml:space="preserve"> statement </w:t>
      </w:r>
      <w:r>
        <w:t>aan</w:t>
      </w:r>
      <w:r>
        <w:t xml:space="preserve">gemaakt om te checken of de </w:t>
      </w:r>
      <w:proofErr w:type="spellStart"/>
      <w:r>
        <w:t>leds</w:t>
      </w:r>
      <w:proofErr w:type="spellEnd"/>
      <w:r>
        <w:t xml:space="preserve"> al branden of niet.</w:t>
      </w:r>
    </w:p>
    <w:p w14:paraId="4C4EA604" w14:textId="3C24BD45" w:rsidR="00171555" w:rsidRDefault="009320AB" w:rsidP="009320AB">
      <w:r>
        <w:t>Met de variabel:</w:t>
      </w:r>
      <w:r>
        <w:t xml:space="preserve"> power = statement gaf ik aan wanneer de </w:t>
      </w:r>
      <w:proofErr w:type="spellStart"/>
      <w:r>
        <w:t>leds</w:t>
      </w:r>
      <w:proofErr w:type="spellEnd"/>
      <w:r>
        <w:t xml:space="preserve"> eerst </w:t>
      </w:r>
      <w:r>
        <w:t>uit moesten</w:t>
      </w:r>
      <w:r>
        <w:t xml:space="preserve"> voordat </w:t>
      </w:r>
      <w:r>
        <w:t>ze aan konden gaan.</w:t>
      </w:r>
    </w:p>
    <w:p w14:paraId="687DC84C" w14:textId="08B27600" w:rsidR="009320AB" w:rsidRDefault="009320AB" w:rsidP="009320AB">
      <w:r>
        <w:t>Als laatst voor het dender gedrag heb ik de ms aangepast naar 50 om het optimaal te maken.</w:t>
      </w:r>
    </w:p>
    <w:p w14:paraId="41659A9E" w14:textId="1F64B433" w:rsidR="009320AB" w:rsidRPr="00B15296" w:rsidRDefault="009320AB" w:rsidP="009320AB">
      <w:r>
        <w:t>Meer info in de comments.</w:t>
      </w:r>
      <w:bookmarkStart w:id="0" w:name="_GoBack"/>
      <w:bookmarkEnd w:id="0"/>
    </w:p>
    <w:sectPr w:rsidR="009320AB" w:rsidRPr="00B15296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A17F983" w14:textId="77777777" w:rsidR="00D01ADF" w:rsidRDefault="00D01ADF" w:rsidP="00932C93">
      <w:pPr>
        <w:spacing w:after="0" w:line="240" w:lineRule="auto"/>
      </w:pPr>
      <w:r>
        <w:separator/>
      </w:r>
    </w:p>
  </w:endnote>
  <w:endnote w:type="continuationSeparator" w:id="0">
    <w:p w14:paraId="4F0A1B2D" w14:textId="77777777" w:rsidR="00D01ADF" w:rsidRDefault="00D01ADF" w:rsidP="00932C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E56D42A" w14:textId="77777777" w:rsidR="00D01ADF" w:rsidRDefault="00D01ADF" w:rsidP="00932C93">
      <w:pPr>
        <w:spacing w:after="0" w:line="240" w:lineRule="auto"/>
      </w:pPr>
      <w:r>
        <w:separator/>
      </w:r>
    </w:p>
  </w:footnote>
  <w:footnote w:type="continuationSeparator" w:id="0">
    <w:p w14:paraId="4D3CC368" w14:textId="77777777" w:rsidR="00D01ADF" w:rsidRDefault="00D01ADF" w:rsidP="00932C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A6F782" w14:textId="47AF9EDE" w:rsidR="00932C93" w:rsidRPr="00932C93" w:rsidRDefault="00932C93">
    <w:pPr>
      <w:pStyle w:val="Header"/>
      <w:rPr>
        <w:lang w:val="en-US"/>
      </w:rPr>
    </w:pPr>
    <w:r>
      <w:rPr>
        <w:lang w:val="en-US"/>
      </w:rPr>
      <w:t>Kim Phung</w:t>
    </w:r>
    <w:r>
      <w:rPr>
        <w:lang w:val="en-US"/>
      </w:rPr>
      <w:tab/>
      <w:t>IMTHE1</w:t>
    </w:r>
    <w:r>
      <w:rPr>
        <w:lang w:val="en-US"/>
      </w:rPr>
      <w:tab/>
      <w:t>S110271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EB55E35"/>
    <w:multiLevelType w:val="hybridMultilevel"/>
    <w:tmpl w:val="B5E47F56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3A83D35"/>
    <w:multiLevelType w:val="hybridMultilevel"/>
    <w:tmpl w:val="F3BAB636"/>
    <w:lvl w:ilvl="0" w:tplc="04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F2C7EAC"/>
    <w:multiLevelType w:val="hybridMultilevel"/>
    <w:tmpl w:val="1E32A6B8"/>
    <w:lvl w:ilvl="0" w:tplc="04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63743B7"/>
    <w:multiLevelType w:val="hybridMultilevel"/>
    <w:tmpl w:val="40EE71AE"/>
    <w:lvl w:ilvl="0" w:tplc="04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4416CDE"/>
    <w:multiLevelType w:val="hybridMultilevel"/>
    <w:tmpl w:val="948A17E2"/>
    <w:lvl w:ilvl="0" w:tplc="04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4B062C2"/>
    <w:multiLevelType w:val="hybridMultilevel"/>
    <w:tmpl w:val="B9C8DABC"/>
    <w:lvl w:ilvl="0" w:tplc="04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5"/>
  </w:num>
  <w:num w:numId="5">
    <w:abstractNumId w:val="3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M1MDIztjA0tTA0MzdX0lEKTi0uzszPAykwrAUArBOmsSwAAAA="/>
  </w:docVars>
  <w:rsids>
    <w:rsidRoot w:val="00F93184"/>
    <w:rsid w:val="0011407C"/>
    <w:rsid w:val="00171555"/>
    <w:rsid w:val="00275576"/>
    <w:rsid w:val="002D5B00"/>
    <w:rsid w:val="00417032"/>
    <w:rsid w:val="0048111F"/>
    <w:rsid w:val="006C5373"/>
    <w:rsid w:val="00715217"/>
    <w:rsid w:val="007D20ED"/>
    <w:rsid w:val="009320AB"/>
    <w:rsid w:val="00932C93"/>
    <w:rsid w:val="00B15296"/>
    <w:rsid w:val="00B44A1F"/>
    <w:rsid w:val="00BB4F0A"/>
    <w:rsid w:val="00C162CE"/>
    <w:rsid w:val="00C67BFC"/>
    <w:rsid w:val="00D01ADF"/>
    <w:rsid w:val="00D546FF"/>
    <w:rsid w:val="00DB5071"/>
    <w:rsid w:val="00F66EEF"/>
    <w:rsid w:val="00F67DB9"/>
    <w:rsid w:val="00F931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8D55DC8"/>
  <w15:chartTrackingRefBased/>
  <w15:docId w15:val="{2CA45304-4311-4DB4-8EA4-EC4FE4422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nl-NL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9318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1407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9318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IntenseReference">
    <w:name w:val="Intense Reference"/>
    <w:basedOn w:val="DefaultParagraphFont"/>
    <w:uiPriority w:val="32"/>
    <w:qFormat/>
    <w:rsid w:val="00F93184"/>
    <w:rPr>
      <w:b/>
      <w:bCs/>
      <w:smallCaps/>
      <w:color w:val="4472C4" w:themeColor="accent1"/>
      <w:spacing w:val="5"/>
    </w:rPr>
  </w:style>
  <w:style w:type="paragraph" w:styleId="ListParagraph">
    <w:name w:val="List Paragraph"/>
    <w:basedOn w:val="Normal"/>
    <w:uiPriority w:val="34"/>
    <w:qFormat/>
    <w:rsid w:val="00F9318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32C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2C93"/>
  </w:style>
  <w:style w:type="paragraph" w:styleId="Footer">
    <w:name w:val="footer"/>
    <w:basedOn w:val="Normal"/>
    <w:link w:val="FooterChar"/>
    <w:uiPriority w:val="99"/>
    <w:unhideWhenUsed/>
    <w:rsid w:val="00932C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2C93"/>
  </w:style>
  <w:style w:type="character" w:customStyle="1" w:styleId="Heading2Char">
    <w:name w:val="Heading 2 Char"/>
    <w:basedOn w:val="DefaultParagraphFont"/>
    <w:link w:val="Heading2"/>
    <w:uiPriority w:val="9"/>
    <w:semiHidden/>
    <w:rsid w:val="0011407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6C537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C537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39735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96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68</Words>
  <Characters>92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V</dc:creator>
  <cp:keywords/>
  <dc:description/>
  <cp:lastModifiedBy>KimV</cp:lastModifiedBy>
  <cp:revision>2</cp:revision>
  <cp:lastPrinted>2019-10-25T20:35:00Z</cp:lastPrinted>
  <dcterms:created xsi:type="dcterms:W3CDTF">2019-10-25T20:39:00Z</dcterms:created>
  <dcterms:modified xsi:type="dcterms:W3CDTF">2019-10-25T20:39:00Z</dcterms:modified>
</cp:coreProperties>
</file>